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53F1FA2C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51752AA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992E9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777D166E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14D26171" w14:textId="65F0D9AE" w:rsidR="00B81B7A" w:rsidRDefault="00B81B7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63DBD9CD" w14:textId="043F7567" w:rsidR="00B81B7A" w:rsidRDefault="00B81B7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1187A16D" w14:textId="71A86685" w:rsidR="00B81B7A" w:rsidRDefault="00B81B7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Roshambo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777D166E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14D26171" w14:textId="65F0D9AE" w:rsidR="00B81B7A" w:rsidRDefault="00B81B7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63DBD9CD" w14:textId="043F7567" w:rsidR="00B81B7A" w:rsidRDefault="00B81B7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1187A16D" w14:textId="71A86685" w:rsidR="00B81B7A" w:rsidRDefault="00B81B7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Roshambo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761D8F08" w:rsidR="000912E6" w:rsidRPr="008E630B" w:rsidRDefault="00503D6E" w:rsidP="000912E6">
      <w:pPr>
        <w:pStyle w:val="Heading1"/>
      </w:pPr>
      <w:r>
        <w:lastRenderedPageBreak/>
        <w:t xml:space="preserve">Lucky </w:t>
      </w:r>
      <w:proofErr w:type="spellStart"/>
      <w:r>
        <w:t>Roshambo</w:t>
      </w:r>
      <w:proofErr w:type="spellEnd"/>
    </w:p>
    <w:p w14:paraId="3D1BB20B" w14:textId="77777777" w:rsidR="00ED0615" w:rsidRDefault="00ED0615" w:rsidP="00B57068">
      <w:pPr>
        <w:rPr>
          <w:b/>
          <w:bCs/>
        </w:rPr>
      </w:pPr>
    </w:p>
    <w:p w14:paraId="519B1017" w14:textId="77777777" w:rsidR="00503D6E" w:rsidRDefault="00503D6E" w:rsidP="00564E10">
      <w:pPr>
        <w:ind w:left="720" w:hanging="720"/>
      </w:pPr>
      <w:r>
        <w:rPr>
          <w:b/>
          <w:bCs/>
        </w:rPr>
        <w:t xml:space="preserve">Lucky </w:t>
      </w:r>
      <w:proofErr w:type="spellStart"/>
      <w:r>
        <w:rPr>
          <w:b/>
          <w:bCs/>
        </w:rPr>
        <w:t>Roshambo</w:t>
      </w:r>
      <w:proofErr w:type="spellEnd"/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 w:rsidR="0042100D">
        <w:t xml:space="preserve">simple </w:t>
      </w:r>
      <w:r w:rsidRPr="00503D6E">
        <w:rPr>
          <w:b/>
          <w:bCs/>
        </w:rPr>
        <w:t>Rock-Paper-Scissors</w:t>
      </w:r>
      <w:r>
        <w:t xml:space="preserve"> game or </w:t>
      </w:r>
      <w:proofErr w:type="spellStart"/>
      <w:r w:rsidRPr="00503D6E">
        <w:rPr>
          <w:b/>
          <w:bCs/>
        </w:rPr>
        <w:t>Roshambo</w:t>
      </w:r>
      <w:proofErr w:type="spellEnd"/>
      <w:r>
        <w:t xml:space="preserve"> as it is</w:t>
      </w:r>
    </w:p>
    <w:p w14:paraId="6EFC3C2C" w14:textId="7725A8E2" w:rsidR="00564E10" w:rsidRPr="00AE0F7E" w:rsidRDefault="00503D6E" w:rsidP="00503D6E">
      <w:r>
        <w:t xml:space="preserve">known in parts of North America, using </w:t>
      </w:r>
      <w:r w:rsidR="00564E10">
        <w:t xml:space="preserve">emoji and with a toolkit from </w:t>
      </w:r>
      <w:r w:rsidR="00564E10" w:rsidRPr="000825D5">
        <w:rPr>
          <w:b/>
          <w:bCs/>
        </w:rPr>
        <w:t>N</w:t>
      </w:r>
      <w:r w:rsidR="00564E10">
        <w:rPr>
          <w:b/>
          <w:bCs/>
        </w:rPr>
        <w:t xml:space="preserve">uGet </w:t>
      </w:r>
      <w:r w:rsidR="00564E10">
        <w:rPr>
          <w:rFonts w:cs="Segoe UI"/>
        </w:rPr>
        <w:t>using the</w:t>
      </w:r>
      <w:r w:rsidR="00564E10">
        <w:t xml:space="preserve"> </w:t>
      </w:r>
      <w:r w:rsidR="00564E10">
        <w:rPr>
          <w:b/>
          <w:bCs/>
        </w:rPr>
        <w:t>Windows App SDK</w:t>
      </w:r>
      <w:r w:rsidR="00564E10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5C79C1B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F96D23">
              <w:rPr>
                <w:i/>
                <w:iCs/>
              </w:rPr>
              <w:t>LuckyRoshambo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1DEAD9A6" w14:textId="2F2EC6BB" w:rsidR="00E97A51" w:rsidRPr="00AE1DD0" w:rsidRDefault="009716D7" w:rsidP="007E45A0">
      <w:r>
        <w:t xml:space="preserve">This will add the </w:t>
      </w:r>
      <w:r w:rsidR="0056094A">
        <w:t>package</w:t>
      </w:r>
      <w:r>
        <w:t xml:space="preserve">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="00E97A51" w:rsidRPr="009716D7">
        <w:t>If</w:t>
      </w:r>
      <w:r w:rsidR="00E97A51">
        <w:t xml:space="preserve"> you get the </w:t>
      </w:r>
      <w:r w:rsidR="00E97A51">
        <w:rPr>
          <w:b/>
          <w:bCs/>
        </w:rPr>
        <w:t>Preview Changes</w:t>
      </w:r>
      <w:r w:rsidR="00AE1DD0">
        <w:rPr>
          <w:b/>
          <w:bCs/>
        </w:rPr>
        <w:t xml:space="preserve"> </w:t>
      </w:r>
      <w:r w:rsidR="00AE1DD0">
        <w:t xml:space="preserve">screen saying </w:t>
      </w:r>
      <w:r w:rsidR="00AE1DD0">
        <w:rPr>
          <w:b/>
          <w:bCs/>
        </w:rPr>
        <w:t>Visual Studio is about to make changes to this solution. Click OK to proceed with the changes listed below.</w:t>
      </w:r>
      <w:r w:rsidR="00AE1DD0">
        <w:t xml:space="preserve"> You can read the message and then select </w:t>
      </w:r>
      <w:r w:rsidR="00AE1DD0">
        <w:rPr>
          <w:b/>
          <w:bCs/>
        </w:rPr>
        <w:t xml:space="preserve">OK </w:t>
      </w:r>
      <w:r w:rsidR="00AE1DD0">
        <w:t xml:space="preserve">to </w:t>
      </w:r>
      <w:r w:rsidR="00AE1DD0">
        <w:rPr>
          <w:b/>
          <w:bCs/>
        </w:rPr>
        <w:t>Install</w:t>
      </w:r>
      <w:r w:rsidR="00AE1DD0">
        <w:t xml:space="preserve"> the </w:t>
      </w:r>
      <w:r w:rsidR="0056094A">
        <w:t>p</w:t>
      </w:r>
      <w:r w:rsidR="00AE1DD0" w:rsidRPr="0056094A">
        <w:t>ackage</w:t>
      </w:r>
      <w:r w:rsidR="00AE1DD0">
        <w:t>.</w:t>
      </w:r>
      <w:r>
        <w:t xml:space="preserve"> </w:t>
      </w:r>
    </w:p>
    <w:p w14:paraId="1B8EA7B1" w14:textId="30F52128" w:rsidR="00162C03" w:rsidRPr="00162C03" w:rsidRDefault="00162C03" w:rsidP="00162C03">
      <w:pPr>
        <w:rPr>
          <w:b/>
          <w:bCs/>
        </w:rPr>
      </w:pPr>
    </w:p>
    <w:p w14:paraId="6BD22BB1" w14:textId="77777777" w:rsidR="00DC3BAC" w:rsidRDefault="00DC3BA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224C2FE" w14:textId="77777777" w:rsidR="00A037FD" w:rsidRDefault="00A037FD" w:rsidP="00A037FD"/>
    <w:p w14:paraId="3AD8846A" w14:textId="6315AE9E" w:rsidR="00A037FD" w:rsidRDefault="00A037FD" w:rsidP="00A037FD">
      <w:pPr>
        <w:pStyle w:val="Heading2"/>
      </w:pPr>
      <w:r>
        <w:t>Step 4</w:t>
      </w:r>
    </w:p>
    <w:p w14:paraId="51D8BDE9" w14:textId="77777777" w:rsidR="00A037FD" w:rsidRPr="00A037FD" w:rsidRDefault="00A037FD" w:rsidP="00A037FD"/>
    <w:p w14:paraId="4657A241" w14:textId="338C95AB" w:rsidR="00A037FD" w:rsidRDefault="00A037FD" w:rsidP="00A037F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AF85EDF" w14:textId="77777777" w:rsidR="00A037FD" w:rsidRDefault="00A037FD" w:rsidP="00A037FD"/>
    <w:p w14:paraId="155C60E3" w14:textId="77777777" w:rsidR="00A037FD" w:rsidRDefault="00A037FD" w:rsidP="00A037FD">
      <w:r>
        <w:rPr>
          <w:noProof/>
        </w:rPr>
        <w:drawing>
          <wp:inline distT="0" distB="0" distL="0" distR="0" wp14:anchorId="077DF6E5" wp14:editId="0F7E67E9">
            <wp:extent cx="3730426" cy="13932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DB012" w14:textId="77777777" w:rsidR="00A037FD" w:rsidRDefault="00A037FD" w:rsidP="00A037FD"/>
    <w:p w14:paraId="602D4046" w14:textId="689A95C3" w:rsidR="00A037FD" w:rsidRPr="00AE1DD0" w:rsidRDefault="00A037FD" w:rsidP="00A037F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A4535C">
        <w:rPr>
          <w:b/>
          <w:bCs/>
        </w:rPr>
        <w:t>LuckyRoshambo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061D55AC" w14:textId="77777777" w:rsidR="00A037FD" w:rsidRPr="00AE1DD0" w:rsidRDefault="00A037FD" w:rsidP="00A037FD"/>
    <w:p w14:paraId="0EFF44C0" w14:textId="27CC8CA2" w:rsidR="00B144E1" w:rsidRDefault="00B144E1" w:rsidP="00B144E1">
      <w:pPr>
        <w:pStyle w:val="Heading2"/>
      </w:pPr>
      <w:r>
        <w:t xml:space="preserve">Step </w:t>
      </w:r>
      <w:r w:rsidR="00A037F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2D0735C4" w:rsidR="00CD770F" w:rsidRDefault="00CD770F" w:rsidP="00CD770F">
      <w:pPr>
        <w:pStyle w:val="Heading2"/>
      </w:pPr>
      <w:r>
        <w:lastRenderedPageBreak/>
        <w:t xml:space="preserve">Step </w:t>
      </w:r>
      <w:r w:rsidR="00A037FD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47A4A33F">
            <wp:extent cx="4746783" cy="3293994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3" cy="329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7023" w14:textId="77777777" w:rsidR="00E67067" w:rsidRDefault="00E6706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642595B0" w:rsidR="009A361C" w:rsidRDefault="009A361C" w:rsidP="009A361C">
      <w:pPr>
        <w:pStyle w:val="Heading2"/>
      </w:pPr>
      <w:r>
        <w:lastRenderedPageBreak/>
        <w:t xml:space="preserve">Step </w:t>
      </w:r>
      <w:r w:rsidR="00E67067">
        <w:t>7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C91D9EC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261F74B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358D9CE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2A87A58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46A58E3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1EE0CAEB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0D553AB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02F786BD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CF8BC4D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Lucky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A31515"/>
                              </w:rPr>
                              <w:t>Roshambo</w:t>
                            </w:r>
                            <w:proofErr w:type="spellEnd"/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D5CC64C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0B300071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ost =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B8DB6AF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n =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16A623EE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raw =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7EBD1874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76026C8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] _match =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[size, size]</w:t>
                            </w:r>
                          </w:p>
                          <w:p w14:paraId="7EBC9E3E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50FBDB1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{ draw</w:t>
                            </w:r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, lost, win },</w:t>
                            </w:r>
                          </w:p>
                          <w:p w14:paraId="67ECEADE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{ win</w:t>
                            </w:r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, draw, lost },</w:t>
                            </w:r>
                          </w:p>
                          <w:p w14:paraId="06FB3000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{ lost</w:t>
                            </w:r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, win, draw }</w:t>
                            </w:r>
                          </w:p>
                          <w:p w14:paraId="6D6D324F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12FF764" w14:textId="07C4AC83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] _</w:t>
                            </w:r>
                            <w:r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s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[]</w:t>
                            </w:r>
                          </w:p>
                          <w:p w14:paraId="78326003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F9A4522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Rock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C5AEE83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PageWithCurl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77CE42A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Scissors</w:t>
                            </w:r>
                            <w:proofErr w:type="spellEnd"/>
                          </w:p>
                          <w:p w14:paraId="3D4A1186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D8F1B98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] _values =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[]</w:t>
                            </w:r>
                          </w:p>
                          <w:p w14:paraId="56226EDC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203C332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A31515"/>
                              </w:rPr>
                              <w:t>"You Lost!"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563FD66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A31515"/>
                              </w:rPr>
                              <w:t>"You Win!"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7FD20A7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A31515"/>
                              </w:rPr>
                              <w:t>"You Draw!"</w:t>
                            </w:r>
                          </w:p>
                          <w:p w14:paraId="54DA750B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40184F7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956AD9A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3D4EDDCA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890BC41" w14:textId="6821BE13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sset &amp; Play</w:t>
                            </w:r>
                          </w:p>
                          <w:p w14:paraId="7185D55C" w14:textId="3657314B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</w:p>
                          <w:p w14:paraId="4A0AE249" w14:textId="4695F2C5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C160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Get &amp; New</w:t>
                            </w:r>
                          </w:p>
                          <w:p w14:paraId="3D615F1E" w14:textId="77777777" w:rsidR="00CC160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7C0FCED8" w:rsidR="00601C5A" w:rsidRPr="00CC160A" w:rsidRDefault="00CC160A" w:rsidP="00CC160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C160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C91D9EC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261F74B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358D9CE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2A87A58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46A58E3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1EE0CAEB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0D553AB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02F786BD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CF8BC4D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CC160A">
                        <w:rPr>
                          <w:rFonts w:ascii="Consolas" w:hAnsi="Consolas" w:cs="Cascadia Mono"/>
                          <w:color w:val="A31515"/>
                        </w:rPr>
                        <w:t xml:space="preserve">"Lucky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A31515"/>
                        </w:rPr>
                        <w:t>Roshambo</w:t>
                      </w:r>
                      <w:proofErr w:type="spellEnd"/>
                      <w:proofErr w:type="gramStart"/>
                      <w:r w:rsidRPr="00CC160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D5CC64C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0B300071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lost =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B8DB6AF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win =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16A623EE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draw =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7EBD1874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76026C8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,] _match =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[size, size]</w:t>
                      </w:r>
                    </w:p>
                    <w:p w14:paraId="7EBC9E3E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50FBDB1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{ draw</w:t>
                      </w:r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, lost, win },</w:t>
                      </w:r>
                    </w:p>
                    <w:p w14:paraId="67ECEADE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{ win</w:t>
                      </w:r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, draw, lost },</w:t>
                      </w:r>
                    </w:p>
                    <w:p w14:paraId="06FB3000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{ lost</w:t>
                      </w:r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, win, draw }</w:t>
                      </w:r>
                    </w:p>
                    <w:p w14:paraId="6D6D324F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12FF764" w14:textId="07C4AC83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] _</w:t>
                      </w:r>
                      <w:r>
                        <w:rPr>
                          <w:rFonts w:ascii="Consolas" w:hAnsi="Consolas" w:cs="Cascadia Mono"/>
                          <w:color w:val="000000"/>
                        </w:rPr>
                        <w:t>assets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FluentEmojiType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[]</w:t>
                      </w:r>
                    </w:p>
                    <w:p w14:paraId="78326003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F9A4522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FluentEmojiType.Rock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C5AEE83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FluentEmojiType.PageWithCurl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77CE42A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FluentEmojiType.Scissors</w:t>
                      </w:r>
                      <w:proofErr w:type="spellEnd"/>
                    </w:p>
                    <w:p w14:paraId="3D4A1186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D8F1B98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] _values =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[]</w:t>
                      </w:r>
                    </w:p>
                    <w:p w14:paraId="56226EDC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203C332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160A">
                        <w:rPr>
                          <w:rFonts w:ascii="Consolas" w:hAnsi="Consolas" w:cs="Cascadia Mono"/>
                          <w:color w:val="A31515"/>
                        </w:rPr>
                        <w:t>"You Lost!"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563FD66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160A">
                        <w:rPr>
                          <w:rFonts w:ascii="Consolas" w:hAnsi="Consolas" w:cs="Cascadia Mono"/>
                          <w:color w:val="A31515"/>
                        </w:rPr>
                        <w:t>"You Win!"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7FD20A7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C160A">
                        <w:rPr>
                          <w:rFonts w:ascii="Consolas" w:hAnsi="Consolas" w:cs="Cascadia Mono"/>
                          <w:color w:val="A31515"/>
                        </w:rPr>
                        <w:t>"You Draw!"</w:t>
                      </w:r>
                    </w:p>
                    <w:p w14:paraId="54DA750B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40184F7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956AD9A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3D4EDDCA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890BC41" w14:textId="6821BE13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8000"/>
                        </w:rPr>
                        <w:t>// Asset &amp; Play</w:t>
                      </w:r>
                    </w:p>
                    <w:p w14:paraId="7185D55C" w14:textId="3657314B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</w:p>
                    <w:p w14:paraId="4A0AE249" w14:textId="4695F2C5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C160A">
                        <w:rPr>
                          <w:rFonts w:ascii="Consolas" w:hAnsi="Consolas" w:cs="Cascadia Mono"/>
                          <w:color w:val="008000"/>
                        </w:rPr>
                        <w:t>// Get &amp; New</w:t>
                      </w:r>
                    </w:p>
                    <w:p w14:paraId="3D615F1E" w14:textId="77777777" w:rsidR="00CC160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7C0FCED8" w:rsidR="00601C5A" w:rsidRPr="00CC160A" w:rsidRDefault="00CC160A" w:rsidP="00CC160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C160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22EF7DED" w14:textId="325A4FE2" w:rsidR="00D4390D" w:rsidRPr="00407DA2" w:rsidRDefault="001125D3" w:rsidP="00D4390D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A5E16">
        <w:t xml:space="preserve"> </w:t>
      </w:r>
      <w:r>
        <w:t>in</w:t>
      </w:r>
      <w:r w:rsidR="00CA58B1">
        <w:t xml:space="preserve"> so far</w:t>
      </w:r>
      <w:r>
        <w:t xml:space="preserve"> </w:t>
      </w:r>
      <w:proofErr w:type="spellStart"/>
      <w:r>
        <w:rPr>
          <w:i/>
          <w:iCs/>
        </w:rPr>
        <w:t>Library.cs</w:t>
      </w:r>
      <w:proofErr w:type="spellEnd"/>
      <w:r>
        <w:t xml:space="preserve"> has</w:t>
      </w:r>
      <w:r w:rsidR="00EA5E16">
        <w:t xml:space="preserve"> </w:t>
      </w:r>
      <w:r w:rsidR="00094162" w:rsidRPr="00094162">
        <w:rPr>
          <w:rFonts w:ascii="Consolas" w:hAnsi="Consolas"/>
          <w:b/>
          <w:bCs/>
        </w:rPr>
        <w:t>using</w:t>
      </w:r>
      <w:r w:rsidR="00094162">
        <w:rPr>
          <w:rFonts w:cs="Segoe UI"/>
        </w:rPr>
        <w:t xml:space="preserve"> for the </w:t>
      </w:r>
      <w:r w:rsidR="0056094A">
        <w:rPr>
          <w:rFonts w:cs="Segoe UI"/>
        </w:rPr>
        <w:t>package</w:t>
      </w:r>
      <w:r w:rsidR="00E06050">
        <w:rPr>
          <w:rFonts w:cs="Segoe UI"/>
        </w:rPr>
        <w:t>s that were added</w:t>
      </w:r>
      <w:r w:rsidR="00094162">
        <w:rPr>
          <w:rFonts w:cs="Segoe UI"/>
          <w:b/>
          <w:bCs/>
        </w:rPr>
        <w:t xml:space="preserve"> </w:t>
      </w:r>
      <w:r w:rsidR="00094162">
        <w:rPr>
          <w:rFonts w:cs="Segoe UI"/>
        </w:rPr>
        <w:t>of</w:t>
      </w:r>
      <w:r w:rsidR="00E67067">
        <w:rPr>
          <w:rFonts w:cs="Segoe UI"/>
        </w:rPr>
        <w:t xml:space="preserve"> </w:t>
      </w:r>
      <w:proofErr w:type="spellStart"/>
      <w:proofErr w:type="gramStart"/>
      <w:r w:rsidR="00E67067" w:rsidRPr="00E67067">
        <w:rPr>
          <w:rFonts w:ascii="Consolas" w:hAnsi="Consolas" w:cs="Segoe UI"/>
          <w:b/>
          <w:bCs/>
        </w:rPr>
        <w:t>Comentsys.Assets.FluentEmoji</w:t>
      </w:r>
      <w:proofErr w:type="spellEnd"/>
      <w:proofErr w:type="gramEnd"/>
      <w:r w:rsidR="00E67067">
        <w:rPr>
          <w:rFonts w:cs="Segoe UI"/>
        </w:rPr>
        <w:t xml:space="preserve"> and</w:t>
      </w:r>
      <w:r w:rsidR="00094162">
        <w:rPr>
          <w:rFonts w:cs="Segoe UI"/>
        </w:rPr>
        <w:t xml:space="preserve"> </w:t>
      </w:r>
      <w:proofErr w:type="spellStart"/>
      <w:r w:rsidR="00094162"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r w:rsidR="00094162">
        <w:rPr>
          <w:rFonts w:cs="Segoe UI"/>
          <w:color w:val="000000"/>
        </w:rPr>
        <w:t xml:space="preserve"> amongst others needed. </w:t>
      </w:r>
      <w:r w:rsidR="00E06050">
        <w:rPr>
          <w:rFonts w:cs="Segoe UI"/>
          <w:color w:val="000000"/>
        </w:rPr>
        <w:t xml:space="preserve">There are also some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const</w:t>
      </w:r>
      <w:proofErr w:type="spellEnd"/>
      <w:r w:rsidR="00E06050" w:rsidRPr="00E06050">
        <w:rPr>
          <w:rFonts w:cs="Segoe UI"/>
          <w:color w:val="000000"/>
        </w:rPr>
        <w:t xml:space="preserve"> and </w:t>
      </w:r>
      <w:proofErr w:type="spellStart"/>
      <w:r w:rsidR="00E06050" w:rsidRPr="00E06050">
        <w:rPr>
          <w:rFonts w:ascii="Consolas" w:hAnsi="Consolas" w:cs="Segoe UI"/>
          <w:b/>
          <w:bCs/>
          <w:color w:val="000000"/>
        </w:rPr>
        <w:t>readonly</w:t>
      </w:r>
      <w:proofErr w:type="spellEnd"/>
      <w:r w:rsidR="00E06050">
        <w:rPr>
          <w:rFonts w:cs="Segoe UI"/>
          <w:color w:val="000000"/>
        </w:rPr>
        <w:t xml:space="preserve"> values for parts of the game</w:t>
      </w:r>
      <w:r w:rsidR="00145366">
        <w:rPr>
          <w:rFonts w:cs="Segoe UI"/>
          <w:color w:val="000000"/>
        </w:rPr>
        <w:t xml:space="preserve"> such as the </w:t>
      </w:r>
      <w:proofErr w:type="spellStart"/>
      <w:r w:rsidR="00145366" w:rsidRPr="00145366">
        <w:rPr>
          <w:rFonts w:ascii="Consolas" w:hAnsi="Consolas" w:cs="Segoe UI"/>
          <w:b/>
          <w:bCs/>
          <w:color w:val="000000"/>
        </w:rPr>
        <w:t>FluentEmojiType</w:t>
      </w:r>
      <w:proofErr w:type="spellEnd"/>
      <w:r w:rsidR="00E06050">
        <w:rPr>
          <w:rFonts w:cs="Segoe UI"/>
          <w:color w:val="000000"/>
        </w:rPr>
        <w:t xml:space="preserve"> </w:t>
      </w:r>
      <w:r w:rsidR="00650064">
        <w:rPr>
          <w:rFonts w:cs="Segoe UI"/>
          <w:color w:val="000000"/>
        </w:rPr>
        <w:t xml:space="preserve">for </w:t>
      </w:r>
      <w:r w:rsidR="00650064" w:rsidRPr="00650064">
        <w:rPr>
          <w:rFonts w:cs="Segoe UI"/>
          <w:i/>
          <w:iCs/>
          <w:color w:val="000000"/>
        </w:rPr>
        <w:t>Rock</w:t>
      </w:r>
      <w:r w:rsidR="00650064" w:rsidRPr="00650064">
        <w:rPr>
          <w:rFonts w:cs="Segoe UI"/>
          <w:color w:val="000000"/>
        </w:rPr>
        <w:t xml:space="preserve">, </w:t>
      </w:r>
      <w:r w:rsidR="00093889">
        <w:rPr>
          <w:rFonts w:cs="Segoe UI"/>
          <w:i/>
          <w:iCs/>
          <w:color w:val="000000"/>
        </w:rPr>
        <w:t>Page with Curl</w:t>
      </w:r>
      <w:r w:rsidR="00093889">
        <w:rPr>
          <w:rFonts w:cs="Segoe UI"/>
          <w:color w:val="000000"/>
        </w:rPr>
        <w:t xml:space="preserve"> for </w:t>
      </w:r>
      <w:r w:rsidR="00093889" w:rsidRPr="00093889">
        <w:rPr>
          <w:rFonts w:cs="Segoe UI"/>
          <w:i/>
          <w:iCs/>
          <w:color w:val="000000"/>
        </w:rPr>
        <w:t>Paper</w:t>
      </w:r>
      <w:r w:rsidR="00650064">
        <w:rPr>
          <w:rFonts w:cs="Segoe UI"/>
          <w:i/>
          <w:iCs/>
          <w:color w:val="000000"/>
        </w:rPr>
        <w:t xml:space="preserve"> and Scissors</w:t>
      </w:r>
      <w:r w:rsidR="00650064">
        <w:rPr>
          <w:rFonts w:cs="Segoe UI"/>
          <w:color w:val="000000"/>
        </w:rPr>
        <w:t xml:space="preserve"> </w:t>
      </w:r>
      <w:r w:rsidR="00E06050">
        <w:rPr>
          <w:rFonts w:cs="Segoe UI"/>
          <w:color w:val="000000"/>
        </w:rPr>
        <w:t>and to represent the board</w:t>
      </w:r>
      <w:r w:rsidR="00407DA2">
        <w:rPr>
          <w:rFonts w:cs="Segoe UI"/>
          <w:color w:val="000000"/>
        </w:rPr>
        <w:t xml:space="preserve"> along with a </w:t>
      </w:r>
      <w:r w:rsidR="00407DA2" w:rsidRPr="00407DA2">
        <w:rPr>
          <w:rFonts w:ascii="Consolas" w:hAnsi="Consolas" w:cs="Segoe UI"/>
          <w:b/>
          <w:bCs/>
          <w:color w:val="000000"/>
        </w:rPr>
        <w:t>Dialog</w:t>
      </w:r>
      <w:r w:rsidR="00407DA2">
        <w:rPr>
          <w:rFonts w:cs="Segoe UI"/>
          <w:color w:val="000000"/>
        </w:rPr>
        <w:t xml:space="preserve"> that will be used to display messages in the game.</w:t>
      </w:r>
    </w:p>
    <w:p w14:paraId="26E849B1" w14:textId="5F70F6D3" w:rsidR="002F01F0" w:rsidRDefault="002F01F0">
      <w:pPr>
        <w:rPr>
          <w:rFonts w:cs="Segoe UI"/>
          <w:b/>
          <w:bCs/>
        </w:rPr>
      </w:pPr>
      <w:r>
        <w:rPr>
          <w:rFonts w:cs="Segoe UI"/>
          <w:b/>
          <w:bCs/>
        </w:rPr>
        <w:br w:type="page"/>
      </w:r>
    </w:p>
    <w:p w14:paraId="7459F191" w14:textId="0837C30A" w:rsidR="002F01F0" w:rsidRDefault="002F01F0" w:rsidP="002F01F0">
      <w:pPr>
        <w:pStyle w:val="Heading2"/>
      </w:pPr>
      <w:r>
        <w:lastRenderedPageBreak/>
        <w:t xml:space="preserve">Step </w:t>
      </w:r>
      <w:r w:rsidR="00E976B5">
        <w:t>8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1CAE1ECC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722393">
        <w:rPr>
          <w:rFonts w:ascii="Consolas" w:hAnsi="Consolas" w:cs="Segoe UI"/>
          <w:b/>
          <w:bCs/>
        </w:rPr>
        <w:t>Asset</w:t>
      </w:r>
      <w:r w:rsidR="00DC069E" w:rsidRPr="00DC069E">
        <w:rPr>
          <w:rFonts w:ascii="Consolas" w:hAnsi="Consolas" w:cs="Segoe UI"/>
          <w:b/>
          <w:bCs/>
        </w:rPr>
        <w:t xml:space="preserve"> &amp; </w:t>
      </w:r>
      <w:r w:rsidR="00722393">
        <w:rPr>
          <w:rFonts w:ascii="Consolas" w:hAnsi="Consolas" w:cs="Segoe UI"/>
          <w:b/>
          <w:bCs/>
        </w:rPr>
        <w:t>Play</w:t>
      </w:r>
      <w:r w:rsidR="00DC069E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C2502EB" w14:textId="32DE9E39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(</w:t>
                            </w:r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="00650064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=&gt; 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2EDD5B3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92C162F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Width = 100,</w:t>
                            </w:r>
                          </w:p>
                          <w:p w14:paraId="6B5BE0F6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Height = 100,</w:t>
                            </w:r>
                          </w:p>
                          <w:p w14:paraId="3ED2400B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hild = 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sset</w:t>
                            </w:r>
                          </w:p>
                          <w:p w14:paraId="22EFB772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15D54E6" w14:textId="00103C8F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_assets[</w:t>
                            </w:r>
                            <w:r w:rsidR="00650064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])</w:t>
                            </w:r>
                          </w:p>
                          <w:p w14:paraId="548ED624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6BA1413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2BA0CD15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2E8709A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</w:t>
                            </w:r>
                          </w:p>
                          <w:p w14:paraId="3A3492D8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DF24C94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mputer = _</w:t>
                            </w:r>
                            <w:proofErr w:type="spellStart"/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0, size - 1);</w:t>
                            </w:r>
                          </w:p>
                          <w:p w14:paraId="237070A8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_</w:t>
                            </w:r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match[</w:t>
                            </w:r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, computer];</w:t>
                            </w:r>
                          </w:p>
                          <w:p w14:paraId="2B9E9AEC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ntent = 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EAA2AEB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13D7BBF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Vertical</w:t>
                            </w:r>
                            <w:proofErr w:type="spellEnd"/>
                          </w:p>
                          <w:p w14:paraId="0EC12A54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3818720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Children.Add</w:t>
                            </w:r>
                            <w:proofErr w:type="spellEnd"/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B29895A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3871A69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TextAlignment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Alignment.Center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310D0A62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ext = 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A31515"/>
                              </w:rPr>
                              <w:t>"Computer Picked"</w:t>
                            </w:r>
                          </w:p>
                          <w:p w14:paraId="5C541C14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21C61A3D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Children.Add</w:t>
                            </w:r>
                            <w:proofErr w:type="spellEnd"/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Asset(computer));</w:t>
                            </w:r>
                          </w:p>
                          <w:p w14:paraId="47E94A03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ent.Children.Add</w:t>
                            </w:r>
                            <w:proofErr w:type="spellEnd"/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5BC9233D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E59C64F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TextAlignment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Alignment.Center</w:t>
                            </w:r>
                            <w:proofErr w:type="spell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51994CC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ext = _values[result]</w:t>
                            </w:r>
                          </w:p>
                          <w:p w14:paraId="216E369F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1C322371" w14:textId="77777777" w:rsidR="00722393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(content);</w:t>
                            </w:r>
                          </w:p>
                          <w:p w14:paraId="51E6FC4E" w14:textId="4A8669EF" w:rsidR="002F01F0" w:rsidRPr="00722393" w:rsidRDefault="00722393" w:rsidP="0072239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2239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C2502EB" w14:textId="32DE9E39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Asset(</w:t>
                      </w:r>
                      <w:proofErr w:type="gramEnd"/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="00650064">
                        <w:rPr>
                          <w:rFonts w:ascii="Consolas" w:hAnsi="Consolas" w:cs="Cascadia Mono"/>
                          <w:color w:val="000000"/>
                        </w:rPr>
                        <w:t>asset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) =&gt; 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2EDD5B3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92C162F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Width = 100,</w:t>
                      </w:r>
                    </w:p>
                    <w:p w14:paraId="6B5BE0F6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Height = 100,</w:t>
                      </w:r>
                    </w:p>
                    <w:p w14:paraId="3ED2400B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Child = 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Asset</w:t>
                      </w:r>
                    </w:p>
                    <w:p w14:paraId="22EFB772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15D54E6" w14:textId="00103C8F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_assets[</w:t>
                      </w:r>
                      <w:r w:rsidR="00650064">
                        <w:rPr>
                          <w:rFonts w:ascii="Consolas" w:hAnsi="Consolas" w:cs="Cascadia Mono"/>
                          <w:color w:val="000000"/>
                        </w:rPr>
                        <w:t>asset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])</w:t>
                      </w:r>
                    </w:p>
                    <w:p w14:paraId="548ED624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6BA1413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2BA0CD15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2E8709A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option)</w:t>
                      </w:r>
                    </w:p>
                    <w:p w14:paraId="3A3492D8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DF24C94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computer = _</w:t>
                      </w:r>
                      <w:proofErr w:type="spellStart"/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0, size - 1);</w:t>
                      </w:r>
                    </w:p>
                    <w:p w14:paraId="237070A8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result = _</w:t>
                      </w:r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match[</w:t>
                      </w:r>
                      <w:proofErr w:type="gram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option, computer];</w:t>
                      </w:r>
                    </w:p>
                    <w:p w14:paraId="2B9E9AEC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content = 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EAA2AEB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13D7BBF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Orientation.Vertical</w:t>
                      </w:r>
                      <w:proofErr w:type="spellEnd"/>
                    </w:p>
                    <w:p w14:paraId="0EC12A54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3818720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content.Children.Add</w:t>
                      </w:r>
                      <w:proofErr w:type="spellEnd"/>
                      <w:proofErr w:type="gram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B29895A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3871A69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HorizontalTextAlignment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TextAlignment.Center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310D0A62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    Text = </w:t>
                      </w:r>
                      <w:r w:rsidRPr="00722393">
                        <w:rPr>
                          <w:rFonts w:ascii="Consolas" w:hAnsi="Consolas" w:cs="Cascadia Mono"/>
                          <w:color w:val="A31515"/>
                        </w:rPr>
                        <w:t>"Computer Picked"</w:t>
                      </w:r>
                    </w:p>
                    <w:p w14:paraId="5C541C14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21C61A3D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content.Children.Add</w:t>
                      </w:r>
                      <w:proofErr w:type="spellEnd"/>
                      <w:proofErr w:type="gram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Asset(computer));</w:t>
                      </w:r>
                    </w:p>
                    <w:p w14:paraId="47E94A03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content.Children.Add</w:t>
                      </w:r>
                      <w:proofErr w:type="spellEnd"/>
                      <w:proofErr w:type="gram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72239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5BC9233D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E59C64F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HorizontalTextAlignment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TextAlignment.Center</w:t>
                      </w:r>
                      <w:proofErr w:type="spell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51994CC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    Text = _values[result]</w:t>
                      </w:r>
                    </w:p>
                    <w:p w14:paraId="216E369F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1C322371" w14:textId="77777777" w:rsidR="00722393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(content);</w:t>
                      </w:r>
                    </w:p>
                    <w:p w14:paraId="51E6FC4E" w14:textId="4A8669EF" w:rsidR="002F01F0" w:rsidRPr="00722393" w:rsidRDefault="00722393" w:rsidP="0072239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2239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689DB7F2" w14:textId="1DD330AF" w:rsidR="00EA0445" w:rsidRPr="00093889" w:rsidRDefault="00722393">
      <w:pPr>
        <w:rPr>
          <w:rFonts w:cs="Segoe UI"/>
        </w:rPr>
      </w:pPr>
      <w:r>
        <w:rPr>
          <w:rFonts w:ascii="Consolas" w:hAnsi="Consolas" w:cs="Segoe UI"/>
          <w:b/>
          <w:bCs/>
        </w:rPr>
        <w:t>Asset</w:t>
      </w:r>
      <w:r>
        <w:rPr>
          <w:rFonts w:cs="Segoe UI"/>
        </w:rPr>
        <w:t xml:space="preserve"> will be used to get the </w:t>
      </w:r>
      <w:r w:rsidR="00650064">
        <w:rPr>
          <w:rFonts w:cs="Segoe UI"/>
        </w:rPr>
        <w:t xml:space="preserve">relevant asset to display the </w:t>
      </w:r>
      <w:r w:rsidR="00650064" w:rsidRPr="00093889">
        <w:rPr>
          <w:rFonts w:cs="Segoe UI"/>
          <w:i/>
          <w:iCs/>
        </w:rPr>
        <w:t>Rock</w:t>
      </w:r>
      <w:r w:rsidR="00650064">
        <w:rPr>
          <w:rFonts w:cs="Segoe UI"/>
        </w:rPr>
        <w:t xml:space="preserve">, </w:t>
      </w:r>
      <w:r w:rsidR="00650064" w:rsidRPr="00093889">
        <w:rPr>
          <w:rFonts w:cs="Segoe UI"/>
          <w:i/>
          <w:iCs/>
        </w:rPr>
        <w:t>Paper</w:t>
      </w:r>
      <w:r w:rsidR="00650064">
        <w:rPr>
          <w:rFonts w:cs="Segoe UI"/>
        </w:rPr>
        <w:t xml:space="preserve"> or </w:t>
      </w:r>
      <w:r w:rsidR="00650064" w:rsidRPr="00093889">
        <w:rPr>
          <w:rFonts w:cs="Segoe UI"/>
          <w:i/>
          <w:iCs/>
        </w:rPr>
        <w:t>Scissor</w:t>
      </w:r>
      <w:r w:rsidR="00093889" w:rsidRPr="00093889">
        <w:rPr>
          <w:rFonts w:cs="Segoe UI"/>
          <w:i/>
          <w:iCs/>
        </w:rPr>
        <w:t>s</w:t>
      </w:r>
      <w:r w:rsidR="00093889">
        <w:rPr>
          <w:rFonts w:cs="Segoe UI"/>
          <w:b/>
          <w:bCs/>
        </w:rPr>
        <w:t xml:space="preserve"> </w:t>
      </w:r>
      <w:r w:rsidR="00093889">
        <w:rPr>
          <w:rFonts w:cs="Segoe UI"/>
        </w:rPr>
        <w:t xml:space="preserve">and </w:t>
      </w:r>
      <w:r w:rsidR="00093889" w:rsidRPr="00093889">
        <w:rPr>
          <w:rFonts w:ascii="Consolas" w:hAnsi="Consolas" w:cs="Segoe UI"/>
          <w:b/>
          <w:bCs/>
        </w:rPr>
        <w:t>Play</w:t>
      </w:r>
      <w:r w:rsidR="00093889">
        <w:rPr>
          <w:rFonts w:cs="Segoe UI"/>
        </w:rPr>
        <w:t xml:space="preserve"> will be used when it is time to see if can beat the selection of </w:t>
      </w:r>
      <w:r w:rsidR="00093889" w:rsidRPr="00093889">
        <w:rPr>
          <w:rFonts w:cs="Segoe UI"/>
          <w:i/>
          <w:iCs/>
        </w:rPr>
        <w:t>Rock</w:t>
      </w:r>
      <w:r w:rsidR="00093889">
        <w:rPr>
          <w:rFonts w:cs="Segoe UI"/>
        </w:rPr>
        <w:t xml:space="preserve">, </w:t>
      </w:r>
      <w:r w:rsidR="00093889" w:rsidRPr="00093889">
        <w:rPr>
          <w:rFonts w:cs="Segoe UI"/>
          <w:i/>
          <w:iCs/>
        </w:rPr>
        <w:t>Paper</w:t>
      </w:r>
      <w:r w:rsidR="00093889">
        <w:rPr>
          <w:rFonts w:cs="Segoe UI"/>
        </w:rPr>
        <w:t xml:space="preserve"> or </w:t>
      </w:r>
      <w:r w:rsidR="00093889" w:rsidRPr="00093889">
        <w:rPr>
          <w:rFonts w:cs="Segoe UI"/>
          <w:i/>
          <w:iCs/>
        </w:rPr>
        <w:t>Scissors</w:t>
      </w:r>
      <w:r w:rsidR="00093889">
        <w:rPr>
          <w:rFonts w:cs="Segoe UI"/>
        </w:rPr>
        <w:t xml:space="preserve"> with your own selection</w:t>
      </w:r>
      <w:r w:rsidR="00E40B24">
        <w:rPr>
          <w:rFonts w:cs="Segoe UI"/>
        </w:rPr>
        <w:t xml:space="preserve"> and will display a message showing what the result is.</w: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60AE65C7" w:rsidR="00A6728F" w:rsidRDefault="00A6728F" w:rsidP="00A6728F">
      <w:pPr>
        <w:pStyle w:val="Heading2"/>
      </w:pPr>
      <w:r>
        <w:lastRenderedPageBreak/>
        <w:t xml:space="preserve">Step </w:t>
      </w:r>
      <w:r w:rsidR="00E976B5">
        <w:t>9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4F40DF4D" w14:textId="50465D49" w:rsidR="00A672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92721C">
        <w:rPr>
          <w:rFonts w:ascii="Consolas" w:hAnsi="Consolas" w:cs="Segoe UI"/>
          <w:b/>
          <w:bCs/>
        </w:rPr>
        <w:t>Get</w:t>
      </w:r>
      <w:r w:rsidR="000C5D77" w:rsidRPr="000C5D77">
        <w:rPr>
          <w:rFonts w:ascii="Consolas" w:hAnsi="Consolas" w:cs="Segoe UI"/>
          <w:b/>
          <w:bCs/>
        </w:rPr>
        <w:t xml:space="preserve"> &amp; </w:t>
      </w:r>
      <w:r w:rsidR="0092721C">
        <w:rPr>
          <w:rFonts w:ascii="Consolas" w:hAnsi="Consolas" w:cs="Segoe UI"/>
          <w:b/>
          <w:bCs/>
        </w:rPr>
        <w:t>New</w:t>
      </w:r>
      <w:r w:rsidRPr="00F75A6D"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1D4FFB">
        <w:rPr>
          <w:rFonts w:cs="Segoe UI"/>
          <w:b/>
          <w:bCs/>
        </w:rPr>
        <w:t>s</w:t>
      </w:r>
      <w:r w:rsidR="0092721C">
        <w:rPr>
          <w:rFonts w:cs="Segoe UI"/>
        </w:rPr>
        <w:t>:</w:t>
      </w:r>
    </w:p>
    <w:p w14:paraId="6AD77897" w14:textId="77777777" w:rsidR="00BD64BB" w:rsidRPr="001D4FFB" w:rsidRDefault="00BD64BB" w:rsidP="00A6728F">
      <w:pPr>
        <w:rPr>
          <w:rFonts w:cs="Segoe UI"/>
        </w:rPr>
      </w:pPr>
    </w:p>
    <w:p w14:paraId="14B8C3CB" w14:textId="3C32E42F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AA0E1DA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tton </w:t>
                            </w:r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(</w:t>
                            </w:r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</w:t>
                            </w:r>
                          </w:p>
                          <w:p w14:paraId="49054E3F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B97AFDC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542771F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1E09ED3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150,</w:t>
                            </w:r>
                          </w:p>
                          <w:p w14:paraId="3139F831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150,</w:t>
                            </w:r>
                          </w:p>
                          <w:p w14:paraId="17F34D17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>Tag = option,</w:t>
                            </w:r>
                          </w:p>
                          <w:p w14:paraId="6BE1244C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Content = Asset(option),</w:t>
                            </w:r>
                          </w:p>
                          <w:p w14:paraId="373A799C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  <w:lang w:val="fr-FR"/>
                              </w:rPr>
                              <w:t xml:space="preserve">        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Margin = 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5)</w:t>
                            </w:r>
                          </w:p>
                          <w:p w14:paraId="59583534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7FDFC6F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55CA016B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lay((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)((Button)sender</w:t>
                            </w:r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).Tag</w:t>
                            </w:r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1A55092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;</w:t>
                            </w:r>
                            <w:proofErr w:type="gramEnd"/>
                          </w:p>
                          <w:p w14:paraId="7E10BDB0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34A022B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4227EE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spellStart"/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6A02960C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0433A3B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XamlRoot</w:t>
                            </w:r>
                            <w:proofErr w:type="spell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2E1DA42E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Clear</w:t>
                            </w:r>
                            <w:proofErr w:type="spellEnd"/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2303BC6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4F71F298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1749EFD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(Get(index));</w:t>
                            </w:r>
                          </w:p>
                          <w:p w14:paraId="52042DB8" w14:textId="77777777" w:rsidR="00D90E09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ECE942E" w14:textId="055AD592" w:rsidR="00A6728F" w:rsidRPr="00D90E09" w:rsidRDefault="00D90E09" w:rsidP="00D90E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90E0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AA0E1DA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Button </w:t>
                      </w:r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Get(</w:t>
                      </w:r>
                      <w:proofErr w:type="gramEnd"/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option)</w:t>
                      </w:r>
                    </w:p>
                    <w:p w14:paraId="49054E3F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B97AFDC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542771F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1E09ED3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150,</w:t>
                      </w:r>
                    </w:p>
                    <w:p w14:paraId="3139F831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150,</w:t>
                      </w:r>
                    </w:p>
                    <w:p w14:paraId="17F34D17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>Tag = option,</w:t>
                      </w:r>
                    </w:p>
                    <w:p w14:paraId="6BE1244C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Content = Asset(option),</w:t>
                      </w:r>
                    </w:p>
                    <w:p w14:paraId="373A799C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  <w:lang w:val="fr-FR"/>
                        </w:rPr>
                        <w:t xml:space="preserve">        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Margin = </w:t>
                      </w: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5)</w:t>
                      </w:r>
                    </w:p>
                    <w:p w14:paraId="59583534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7FDFC6F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55CA016B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    Play((</w:t>
                      </w: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)((Button)sender</w:t>
                      </w:r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).Tag</w:t>
                      </w:r>
                      <w:proofErr w:type="gram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1A55092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button;</w:t>
                      </w:r>
                      <w:proofErr w:type="gramEnd"/>
                    </w:p>
                    <w:p w14:paraId="7E10BDB0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34A022B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4227EE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spellStart"/>
                      <w:proofErr w:type="gram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6A02960C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0433A3B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panel.XamlRoot</w:t>
                      </w:r>
                      <w:proofErr w:type="spell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2E1DA42E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panel.Children.Clear</w:t>
                      </w:r>
                      <w:proofErr w:type="spellEnd"/>
                      <w:proofErr w:type="gram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2303BC6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D90E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4F71F298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1749EFD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(Get(index));</w:t>
                      </w:r>
                    </w:p>
                    <w:p w14:paraId="52042DB8" w14:textId="77777777" w:rsidR="00D90E09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ECE942E" w14:textId="055AD592" w:rsidR="00A6728F" w:rsidRPr="00D90E09" w:rsidRDefault="00D90E09" w:rsidP="00D90E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90E0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68A73C" w14:textId="54E45933" w:rsidR="00D90E09" w:rsidRDefault="00D90E09" w:rsidP="00A6728F">
      <w:pPr>
        <w:rPr>
          <w:rFonts w:cs="Segoe UI"/>
        </w:rPr>
      </w:pPr>
    </w:p>
    <w:p w14:paraId="573EE067" w14:textId="217CCB9F" w:rsidR="00D90E09" w:rsidRPr="00B22F9C" w:rsidRDefault="00DE0ABB" w:rsidP="00A6728F">
      <w:pPr>
        <w:rPr>
          <w:rFonts w:cs="Segoe UI"/>
        </w:rPr>
      </w:pPr>
      <w:r w:rsidRPr="00DE0ABB">
        <w:rPr>
          <w:rFonts w:ascii="Consolas" w:hAnsi="Consolas" w:cs="Segoe UI"/>
          <w:b/>
          <w:bCs/>
        </w:rPr>
        <w:t>Get</w:t>
      </w:r>
      <w:r>
        <w:rPr>
          <w:rFonts w:cs="Segoe UI"/>
        </w:rPr>
        <w:t xml:space="preserve"> is used to obtain a </w:t>
      </w:r>
      <w:r w:rsidRPr="00DE0ABB">
        <w:rPr>
          <w:rFonts w:ascii="Consolas" w:hAnsi="Consolas" w:cs="Segoe UI"/>
          <w:b/>
          <w:bCs/>
        </w:rPr>
        <w:t>Button</w:t>
      </w:r>
      <w:r>
        <w:rPr>
          <w:rFonts w:cs="Segoe UI"/>
        </w:rPr>
        <w:t xml:space="preserve"> and set the </w:t>
      </w:r>
      <w:r w:rsidRPr="00DE0ABB">
        <w:rPr>
          <w:rFonts w:cs="Segoe UI"/>
          <w:b/>
          <w:bCs/>
        </w:rPr>
        <w:t>Event</w:t>
      </w:r>
      <w:r>
        <w:rPr>
          <w:rFonts w:cs="Segoe UI"/>
        </w:rPr>
        <w:t xml:space="preserve"> for </w:t>
      </w:r>
      <w:r w:rsidRPr="00DE0ABB">
        <w:rPr>
          <w:rFonts w:ascii="Consolas" w:hAnsi="Consolas" w:cs="Segoe UI"/>
          <w:b/>
          <w:bCs/>
        </w:rPr>
        <w:t>Click</w:t>
      </w:r>
      <w:r>
        <w:rPr>
          <w:rFonts w:cs="Segoe UI"/>
        </w:rPr>
        <w:t xml:space="preserve"> to use the </w:t>
      </w:r>
      <w:r w:rsidRPr="00DE0ABB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r w:rsidRPr="00DE0ABB">
        <w:rPr>
          <w:rFonts w:ascii="Consolas" w:hAnsi="Consolas" w:cs="Segoe UI"/>
          <w:b/>
          <w:bCs/>
        </w:rPr>
        <w:t>Play</w:t>
      </w:r>
      <w:r w:rsidR="00B22F9C">
        <w:rPr>
          <w:rFonts w:cs="Segoe UI"/>
        </w:rPr>
        <w:t xml:space="preserve"> and </w:t>
      </w:r>
      <w:r w:rsidR="00B22F9C" w:rsidRPr="00B22F9C">
        <w:rPr>
          <w:rFonts w:ascii="Consolas" w:hAnsi="Consolas" w:cs="Segoe UI"/>
          <w:b/>
          <w:bCs/>
        </w:rPr>
        <w:t>New</w:t>
      </w:r>
      <w:r w:rsidR="00B22F9C">
        <w:rPr>
          <w:rFonts w:cs="Segoe UI"/>
        </w:rPr>
        <w:t xml:space="preserve"> is used to create the look-and-feel for the game and to start the game.</w:t>
      </w:r>
    </w:p>
    <w:p w14:paraId="40F0A594" w14:textId="77777777" w:rsidR="00B22F9C" w:rsidRDefault="00B22F9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B42A8A2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B22F9C">
        <w:t>0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3C0AC29D">
                  <wp:extent cx="2635196" cy="217060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2E71B628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450A14">
        <w:t>1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6BD82E67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450A14">
        <w:t>2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1D3C83" w14:textId="77777777" w:rsidR="00823980" w:rsidRPr="00653B6F" w:rsidRDefault="00823980" w:rsidP="0082398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A734D9" w14:textId="77777777" w:rsidR="00823980" w:rsidRPr="00653B6F" w:rsidRDefault="00823980" w:rsidP="0082398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EA338B5" w14:textId="77777777" w:rsidR="00823980" w:rsidRPr="00653B6F" w:rsidRDefault="00823980" w:rsidP="0082398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6C3435C" w14:textId="77777777" w:rsidR="00823980" w:rsidRPr="00653B6F" w:rsidRDefault="00823980" w:rsidP="0082398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BFBDE77" w14:textId="77777777" w:rsidR="00823980" w:rsidRPr="00653B6F" w:rsidRDefault="00823980" w:rsidP="0082398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8923DFD" w14:textId="77777777" w:rsidR="00823980" w:rsidRPr="00653B6F" w:rsidRDefault="00823980" w:rsidP="0082398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1D610D0C" w14:textId="77777777" w:rsidR="00823980" w:rsidRPr="00653B6F" w:rsidRDefault="00823980" w:rsidP="0082398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F3E3BD5" w14:textId="77777777" w:rsidR="00823980" w:rsidRPr="00653B6F" w:rsidRDefault="00823980" w:rsidP="0082398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53B6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53B6F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653B6F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59E081AB" w:rsidR="00833CE0" w:rsidRPr="0045472A" w:rsidRDefault="00823980" w:rsidP="0045472A">
                            <w:pPr>
                              <w:pStyle w:val="SourceCode"/>
                              <w:spacing w:after="0"/>
                            </w:pP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53B6F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653B6F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1D3C83" w14:textId="77777777" w:rsidR="00823980" w:rsidRPr="00653B6F" w:rsidRDefault="00823980" w:rsidP="0082398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A734D9" w14:textId="77777777" w:rsidR="00823980" w:rsidRPr="00653B6F" w:rsidRDefault="00823980" w:rsidP="0082398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EA338B5" w14:textId="77777777" w:rsidR="00823980" w:rsidRPr="00653B6F" w:rsidRDefault="00823980" w:rsidP="0082398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6C3435C" w14:textId="77777777" w:rsidR="00823980" w:rsidRPr="00653B6F" w:rsidRDefault="00823980" w:rsidP="0082398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BFBDE77" w14:textId="77777777" w:rsidR="00823980" w:rsidRPr="00653B6F" w:rsidRDefault="00823980" w:rsidP="0082398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8923DFD" w14:textId="77777777" w:rsidR="00823980" w:rsidRPr="00653B6F" w:rsidRDefault="00823980" w:rsidP="0082398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1D610D0C" w14:textId="77777777" w:rsidR="00823980" w:rsidRPr="00653B6F" w:rsidRDefault="00823980" w:rsidP="0082398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653B6F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F3E3BD5" w14:textId="77777777" w:rsidR="00823980" w:rsidRPr="00653B6F" w:rsidRDefault="00823980" w:rsidP="0082398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53B6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53B6F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653B6F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59E081AB" w:rsidR="00833CE0" w:rsidRPr="0045472A" w:rsidRDefault="00823980" w:rsidP="0045472A">
                      <w:pPr>
                        <w:pStyle w:val="SourceCode"/>
                        <w:spacing w:after="0"/>
                      </w:pPr>
                      <w:r w:rsidRPr="00653B6F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53B6F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653B6F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607CB77D" w14:textId="6FEAA201" w:rsidR="00653B6F" w:rsidRDefault="00823980" w:rsidP="00833CE0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proofErr w:type="spellStart"/>
      <w:r w:rsidRPr="00653B6F">
        <w:rPr>
          <w:rFonts w:ascii="Consolas" w:hAnsi="Consolas"/>
          <w:b/>
          <w:bCs/>
        </w:rPr>
        <w:t>StackPanel</w:t>
      </w:r>
      <w:proofErr w:type="spellEnd"/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</w:p>
    <w:p w14:paraId="28510495" w14:textId="77777777" w:rsidR="00653B6F" w:rsidRDefault="00653B6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510F8ABD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BE79A2">
        <w:t>3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7B305560">
                  <wp:extent cx="2635194" cy="2170608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91FBCC5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BE79A2">
        <w:t>4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C40C9C2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BE79A2">
        <w:t>5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4E6D4D47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BE79A2">
        <w:t>6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9607D4B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C640BD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CB7E4E">
              <w:rPr>
                <w:b/>
                <w:bCs/>
                <w:lang w:val="en-US"/>
              </w:rPr>
              <w:t>LuckyRoshambo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C640BD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0565AA08" w:rsidR="00CE7E10" w:rsidRPr="009E492B" w:rsidRDefault="00CB7E4E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838B220" wp14:editId="0D4292AE">
                  <wp:extent cx="1724400" cy="226800"/>
                  <wp:effectExtent l="0" t="0" r="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7B8ECED" w:rsidR="00FB4525" w:rsidRDefault="0018208F" w:rsidP="0018208F">
      <w:pPr>
        <w:pStyle w:val="Heading2"/>
      </w:pPr>
      <w:r>
        <w:t xml:space="preserve">Step </w:t>
      </w:r>
      <w:r w:rsidR="00BE79A2">
        <w:t>17</w:t>
      </w:r>
    </w:p>
    <w:p w14:paraId="47175F12" w14:textId="2714FAF5" w:rsidR="00B554B4" w:rsidRDefault="00B554B4" w:rsidP="00B554B4"/>
    <w:p w14:paraId="6AEC53DB" w14:textId="57C564C4" w:rsidR="009900BD" w:rsidRPr="00DC085C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 press on the first button - </w:t>
      </w:r>
      <w:r w:rsidR="002030F1" w:rsidRPr="002030F1">
        <w:rPr>
          <w:b/>
          <w:bCs/>
        </w:rPr>
        <w:t>Rock</w:t>
      </w:r>
      <w:r w:rsidR="002030F1">
        <w:t xml:space="preserve">, the second button for </w:t>
      </w:r>
      <w:r w:rsidR="002030F1" w:rsidRPr="002030F1">
        <w:rPr>
          <w:b/>
          <w:bCs/>
        </w:rPr>
        <w:t>Paper</w:t>
      </w:r>
      <w:r w:rsidR="002030F1">
        <w:t xml:space="preserve"> or the third button for </w:t>
      </w:r>
      <w:r w:rsidR="002030F1" w:rsidRPr="002030F1">
        <w:rPr>
          <w:b/>
          <w:bCs/>
        </w:rPr>
        <w:t>Scissors</w:t>
      </w:r>
      <w:r w:rsidR="002030F1">
        <w:t xml:space="preserve"> then you can see what the </w:t>
      </w:r>
      <w:proofErr w:type="gramStart"/>
      <w:r w:rsidR="002030F1" w:rsidRPr="002030F1">
        <w:rPr>
          <w:b/>
          <w:bCs/>
        </w:rPr>
        <w:t>Computer</w:t>
      </w:r>
      <w:proofErr w:type="gramEnd"/>
      <w:r w:rsidR="002030F1">
        <w:t xml:space="preserve"> selects to see if you </w:t>
      </w:r>
      <w:r w:rsidR="002030F1" w:rsidRPr="002030F1">
        <w:rPr>
          <w:b/>
          <w:bCs/>
        </w:rPr>
        <w:t>Win</w:t>
      </w:r>
      <w:r w:rsidR="002030F1">
        <w:t xml:space="preserve">, </w:t>
      </w:r>
      <w:r w:rsidR="002030F1" w:rsidRPr="002030F1">
        <w:rPr>
          <w:b/>
          <w:bCs/>
        </w:rPr>
        <w:t>Lose</w:t>
      </w:r>
      <w:r w:rsidR="002030F1">
        <w:t xml:space="preserve"> or </w:t>
      </w:r>
      <w:r w:rsidR="002030F1" w:rsidRPr="002030F1">
        <w:rPr>
          <w:b/>
          <w:bCs/>
        </w:rPr>
        <w:t>Draw</w:t>
      </w:r>
      <w:r w:rsidR="002030F1">
        <w:t xml:space="preserve"> o</w:t>
      </w:r>
      <w:r w:rsidR="00F4652B">
        <w:rPr>
          <w:rFonts w:cs="Segoe UI"/>
        </w:rPr>
        <w:t>r</w:t>
      </w:r>
      <w:r w:rsidR="00DC085C">
        <w:rPr>
          <w:rFonts w:cs="Segoe UI"/>
        </w:rPr>
        <w:t xml:space="preserve"> </w:t>
      </w:r>
      <w:r w:rsidR="00F4652B">
        <w:rPr>
          <w:rFonts w:cs="Segoe UI"/>
        </w:rPr>
        <w:t>y</w:t>
      </w:r>
      <w:r w:rsidR="00DC085C">
        <w:rPr>
          <w:rFonts w:cs="Segoe UI"/>
        </w:rPr>
        <w:t xml:space="preserve">ou can restart the game by selecting </w:t>
      </w:r>
      <w:r w:rsidR="00DC085C" w:rsidRPr="00C640BD">
        <w:rPr>
          <w:rFonts w:cs="Segoe UI"/>
          <w:i/>
          <w:iCs/>
        </w:rPr>
        <w:t>New</w:t>
      </w:r>
      <w:r w:rsidR="00DC085C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2986DA3D">
            <wp:extent cx="6645334" cy="3571867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4" cy="3571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3A47AD8D" w:rsidR="00986C7B" w:rsidRDefault="00F15B60" w:rsidP="00F15B60">
      <w:pPr>
        <w:pStyle w:val="Heading2"/>
      </w:pPr>
      <w:r>
        <w:t xml:space="preserve">Step </w:t>
      </w:r>
      <w:r w:rsidR="00BE79A2">
        <w:t>18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42931235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C640BD" w:rsidRPr="00C640BD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C640BD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150AF" w14:textId="77777777" w:rsidR="00177ED0" w:rsidRDefault="00177ED0" w:rsidP="00071E16">
      <w:pPr>
        <w:spacing w:line="240" w:lineRule="auto"/>
      </w:pPr>
      <w:r>
        <w:separator/>
      </w:r>
    </w:p>
  </w:endnote>
  <w:endnote w:type="continuationSeparator" w:id="0">
    <w:p w14:paraId="53AEC868" w14:textId="77777777" w:rsidR="00177ED0" w:rsidRDefault="00177ED0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1D593B" w14:textId="77777777" w:rsidR="00177ED0" w:rsidRDefault="00177ED0" w:rsidP="00071E16">
      <w:pPr>
        <w:spacing w:line="240" w:lineRule="auto"/>
      </w:pPr>
      <w:r>
        <w:separator/>
      </w:r>
    </w:p>
  </w:footnote>
  <w:footnote w:type="continuationSeparator" w:id="0">
    <w:p w14:paraId="2415250D" w14:textId="77777777" w:rsidR="00177ED0" w:rsidRDefault="00177ED0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65AE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77ED0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2A48"/>
    <w:rsid w:val="001F37CA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E2E"/>
    <w:rsid w:val="003445DD"/>
    <w:rsid w:val="00345AE5"/>
    <w:rsid w:val="00346233"/>
    <w:rsid w:val="00346DC0"/>
    <w:rsid w:val="003472B0"/>
    <w:rsid w:val="00350FC4"/>
    <w:rsid w:val="00353093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56EA3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3D6E"/>
    <w:rsid w:val="00504656"/>
    <w:rsid w:val="005048A4"/>
    <w:rsid w:val="00505B7A"/>
    <w:rsid w:val="00507104"/>
    <w:rsid w:val="00510391"/>
    <w:rsid w:val="00510695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77F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45C0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F4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33E4"/>
    <w:rsid w:val="009E46FE"/>
    <w:rsid w:val="009E492B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E0847"/>
    <w:rsid w:val="00AE0F7E"/>
    <w:rsid w:val="00AE1DD0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1B7A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0BD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3663"/>
    <w:rsid w:val="00DE3961"/>
    <w:rsid w:val="00DE515C"/>
    <w:rsid w:val="00DE5404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615"/>
    <w:rsid w:val="00ED14CE"/>
    <w:rsid w:val="00ED334D"/>
    <w:rsid w:val="00ED3C7E"/>
    <w:rsid w:val="00ED5713"/>
    <w:rsid w:val="00EE0F73"/>
    <w:rsid w:val="00EE3B94"/>
    <w:rsid w:val="00EE5264"/>
    <w:rsid w:val="00EE5805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16</Words>
  <Characters>465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47:00Z</dcterms:created>
  <dcterms:modified xsi:type="dcterms:W3CDTF">2023-01-09T14:47:00Z</dcterms:modified>
</cp:coreProperties>
</file>